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685E" w:rsidRDefault="00E94290">
      <w:pPr>
        <w:spacing w:after="0" w:line="240" w:lineRule="auto"/>
        <w:jc w:val="center"/>
        <w:rPr>
          <w:rFonts w:ascii="Times New Roman" w:eastAsia="Calibri" w:hAnsi="Times New Roman"/>
          <w:b/>
          <w:sz w:val="32"/>
          <w:szCs w:val="28"/>
        </w:rPr>
      </w:pPr>
      <w:r>
        <w:rPr>
          <w:rFonts w:ascii="Times New Roman" w:eastAsia="Calibri" w:hAnsi="Times New Roman"/>
          <w:b/>
          <w:sz w:val="32"/>
          <w:szCs w:val="28"/>
        </w:rPr>
        <w:t>CERTIFICATION OF ENROLMENT</w:t>
      </w:r>
    </w:p>
    <w:p w:rsidR="0028685E" w:rsidRDefault="0028685E">
      <w:pPr>
        <w:spacing w:after="0" w:line="240" w:lineRule="auto"/>
        <w:rPr>
          <w:rFonts w:ascii="Times New Roman" w:eastAsia="Calibri" w:hAnsi="Times New Roman"/>
          <w:b/>
          <w:sz w:val="28"/>
          <w:szCs w:val="28"/>
        </w:rPr>
      </w:pPr>
    </w:p>
    <w:p w:rsidR="0028685E" w:rsidRDefault="00E94290">
      <w:pPr>
        <w:spacing w:after="0" w:line="360" w:lineRule="auto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8"/>
          <w:szCs w:val="28"/>
        </w:rPr>
        <w:t>TO WHOM IT MAY CONCERN:</w:t>
      </w:r>
    </w:p>
    <w:p w:rsidR="0028685E" w:rsidRDefault="00E94290">
      <w:pPr>
        <w:spacing w:after="0" w:line="360" w:lineRule="auto"/>
        <w:jc w:val="right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 </w:t>
      </w:r>
      <w:r>
        <w:rPr>
          <w:rFonts w:ascii="Times New Roman" w:eastAsia="Calibri" w:hAnsi="Times New Roman"/>
          <w:sz w:val="24"/>
          <w:szCs w:val="24"/>
        </w:rPr>
        <w:tab/>
      </w:r>
    </w:p>
    <w:p w:rsidR="0028685E" w:rsidRDefault="00E94290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This is to certify that </w:t>
      </w:r>
      <w:r w:rsidR="00B66858">
        <w:rPr>
          <w:rFonts w:ascii="Times New Roman" w:eastAsia="Calibri" w:hAnsi="Times New Roman"/>
          <w:b/>
          <w:sz w:val="24"/>
          <w:szCs w:val="24"/>
        </w:rPr>
        <w:t>__________</w:t>
      </w:r>
      <w:r>
        <w:rPr>
          <w:rFonts w:ascii="Times New Roman" w:eastAsia="Calibri" w:hAnsi="Times New Roman"/>
          <w:sz w:val="24"/>
          <w:szCs w:val="24"/>
        </w:rPr>
        <w:t>,</w:t>
      </w:r>
      <w:r>
        <w:rPr>
          <w:rFonts w:ascii="Times New Roman" w:eastAsia="Calibri" w:hAnsi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eastAsia="Calibri" w:hAnsi="Times New Roman"/>
          <w:bCs/>
          <w:sz w:val="24"/>
          <w:szCs w:val="24"/>
          <w:lang w:val="en-US"/>
        </w:rPr>
        <w:t xml:space="preserve">with student number </w:t>
      </w:r>
      <w:r w:rsidR="00B66858">
        <w:rPr>
          <w:rFonts w:ascii="Times New Roman" w:eastAsia="Calibri" w:hAnsi="Times New Roman"/>
          <w:b/>
          <w:bCs/>
          <w:sz w:val="24"/>
          <w:szCs w:val="24"/>
          <w:u w:val="single"/>
          <w:lang w:val="en-US"/>
        </w:rPr>
        <w:t>___________</w:t>
      </w:r>
      <w:r>
        <w:rPr>
          <w:rFonts w:ascii="Times New Roman" w:eastAsia="Calibri" w:hAnsi="Times New Roman"/>
          <w:b/>
          <w:sz w:val="24"/>
          <w:szCs w:val="24"/>
        </w:rPr>
        <w:t xml:space="preserve"> </w:t>
      </w:r>
      <w:r>
        <w:rPr>
          <w:rFonts w:ascii="Times New Roman" w:eastAsia="Calibri" w:hAnsi="Times New Roman"/>
          <w:sz w:val="24"/>
          <w:szCs w:val="24"/>
        </w:rPr>
        <w:t xml:space="preserve"> is officially enrolled in </w:t>
      </w:r>
      <w:r w:rsidR="00B66858">
        <w:rPr>
          <w:rFonts w:ascii="Times New Roman" w:eastAsia="Calibri" w:hAnsi="Times New Roman"/>
          <w:b/>
          <w:sz w:val="24"/>
          <w:szCs w:val="24"/>
        </w:rPr>
        <w:t>___________________</w:t>
      </w:r>
      <w:r>
        <w:rPr>
          <w:rFonts w:ascii="Times New Roman" w:eastAsia="Calibri" w:hAnsi="Times New Roman"/>
          <w:sz w:val="24"/>
          <w:szCs w:val="24"/>
        </w:rPr>
        <w:t xml:space="preserve"> as a regular </w:t>
      </w:r>
      <w:r>
        <w:rPr>
          <w:rFonts w:ascii="Times New Roman" w:eastAsia="Calibri" w:hAnsi="Times New Roman"/>
          <w:sz w:val="24"/>
          <w:szCs w:val="24"/>
          <w:lang w:val="en-US"/>
        </w:rPr>
        <w:t>first</w:t>
      </w:r>
      <w:r>
        <w:rPr>
          <w:rFonts w:ascii="Times New Roman" w:eastAsia="Calibri" w:hAnsi="Times New Roman"/>
          <w:sz w:val="24"/>
          <w:szCs w:val="24"/>
        </w:rPr>
        <w:t xml:space="preserve">-year student in the </w:t>
      </w:r>
      <w:r>
        <w:rPr>
          <w:rFonts w:ascii="Times New Roman" w:eastAsia="Calibri" w:hAnsi="Times New Roman"/>
          <w:sz w:val="24"/>
          <w:szCs w:val="24"/>
          <w:lang w:val="en-US"/>
        </w:rPr>
        <w:t>First</w:t>
      </w:r>
      <w:r>
        <w:rPr>
          <w:rFonts w:ascii="Times New Roman" w:eastAsia="Calibri" w:hAnsi="Times New Roman"/>
          <w:sz w:val="24"/>
          <w:szCs w:val="24"/>
        </w:rPr>
        <w:t xml:space="preserve"> Semester, AY 202</w:t>
      </w:r>
      <w:r>
        <w:rPr>
          <w:rFonts w:ascii="Times New Roman" w:eastAsia="Calibri" w:hAnsi="Times New Roman"/>
          <w:sz w:val="24"/>
          <w:szCs w:val="24"/>
          <w:lang w:val="en-US"/>
        </w:rPr>
        <w:t>4-2025</w:t>
      </w:r>
      <w:r>
        <w:rPr>
          <w:rFonts w:ascii="Times New Roman" w:eastAsia="Calibri" w:hAnsi="Times New Roman"/>
          <w:sz w:val="24"/>
          <w:szCs w:val="24"/>
        </w:rPr>
        <w:t xml:space="preserve"> at the Tarlac Agricultural University.</w:t>
      </w:r>
    </w:p>
    <w:p w:rsidR="0028685E" w:rsidRDefault="0028685E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</w:rPr>
      </w:pPr>
    </w:p>
    <w:p w:rsidR="0028685E" w:rsidRDefault="00E94290">
      <w:pPr>
        <w:spacing w:after="0" w:line="360" w:lineRule="auto"/>
        <w:ind w:firstLine="720"/>
        <w:jc w:val="both"/>
        <w:rPr>
          <w:rFonts w:ascii="Times New Roman" w:eastAsia="Calibri" w:hAnsi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/>
          <w:sz w:val="24"/>
          <w:szCs w:val="24"/>
        </w:rPr>
        <w:t xml:space="preserve">This certification is hereby issued 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this </w:t>
      </w:r>
      <w:r w:rsidR="00B66858">
        <w:rPr>
          <w:rFonts w:ascii="Times New Roman" w:eastAsia="Calibri" w:hAnsi="Times New Roman"/>
          <w:b/>
          <w:bCs/>
          <w:sz w:val="24"/>
          <w:szCs w:val="24"/>
          <w:lang w:val="en-US"/>
        </w:rPr>
        <w:t>________________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 for </w:t>
      </w:r>
      <w:r w:rsidR="00B66858">
        <w:rPr>
          <w:rFonts w:ascii="Times New Roman" w:eastAsia="Calibri" w:hAnsi="Times New Roman"/>
          <w:b/>
          <w:bCs/>
          <w:sz w:val="24"/>
          <w:szCs w:val="24"/>
          <w:lang w:val="en-US"/>
        </w:rPr>
        <w:t>________________</w:t>
      </w:r>
      <w:r>
        <w:rPr>
          <w:rFonts w:ascii="Times New Roman" w:eastAsia="Calibri" w:hAnsi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eastAsia="Calibri" w:hAnsi="Times New Roman"/>
          <w:bCs/>
          <w:sz w:val="24"/>
          <w:szCs w:val="24"/>
          <w:lang w:val="en-US"/>
        </w:rPr>
        <w:t>purposes only</w:t>
      </w:r>
      <w:r>
        <w:rPr>
          <w:rFonts w:ascii="Times New Roman" w:eastAsia="Calibri" w:hAnsi="Times New Roman"/>
          <w:b/>
          <w:sz w:val="24"/>
          <w:szCs w:val="24"/>
          <w:lang w:val="en-US"/>
        </w:rPr>
        <w:t>.</w:t>
      </w:r>
    </w:p>
    <w:p w:rsidR="0028685E" w:rsidRDefault="0028685E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/>
        <w:jc w:val="both"/>
        <w:rPr>
          <w:rFonts w:ascii="Times New Roman" w:eastAsia="Calibri" w:hAnsi="Times New Roman"/>
          <w:b/>
          <w:color w:val="FF0000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b/>
          <w:sz w:val="24"/>
          <w:szCs w:val="24"/>
          <w:u w:val="single"/>
          <w:lang w:val="en-US"/>
        </w:rPr>
      </w:pPr>
    </w:p>
    <w:p w:rsidR="0028685E" w:rsidRDefault="00E94290">
      <w:pPr>
        <w:spacing w:after="0" w:line="240" w:lineRule="auto"/>
        <w:jc w:val="center"/>
        <w:rPr>
          <w:rFonts w:ascii="Times New Roman" w:eastAsia="Calibri" w:hAnsi="Times New Roman"/>
          <w:b/>
          <w:sz w:val="24"/>
          <w:szCs w:val="24"/>
          <w:u w:val="single"/>
        </w:rPr>
      </w:pPr>
      <w:r>
        <w:rPr>
          <w:rFonts w:ascii="Times New Roman" w:eastAsia="Calibri" w:hAnsi="Times New Roman"/>
          <w:b/>
          <w:sz w:val="24"/>
          <w:szCs w:val="24"/>
          <w:u w:val="single"/>
        </w:rPr>
        <w:t>MARIA REGINA M. PABLO</w:t>
      </w:r>
    </w:p>
    <w:p w:rsidR="0028685E" w:rsidRDefault="00E94290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Director, Admission and </w:t>
      </w:r>
      <w:r>
        <w:rPr>
          <w:rFonts w:ascii="Times New Roman" w:eastAsia="Calibri" w:hAnsi="Times New Roman"/>
          <w:sz w:val="24"/>
          <w:szCs w:val="24"/>
        </w:rPr>
        <w:t>Registration Services</w:t>
      </w: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both"/>
        <w:rPr>
          <w:rFonts w:ascii="Times New Roman" w:eastAsia="Calibri" w:hAnsi="Times New Roman"/>
          <w:sz w:val="24"/>
          <w:szCs w:val="24"/>
        </w:rPr>
      </w:pPr>
      <w:bookmarkStart w:id="0" w:name="_GoBack"/>
      <w:bookmarkEnd w:id="0"/>
    </w:p>
    <w:sectPr w:rsidR="002868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/>
      <w:pgMar w:top="2837" w:right="1109" w:bottom="2059" w:left="1440" w:header="706" w:footer="2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4290" w:rsidRDefault="00E94290">
      <w:pPr>
        <w:spacing w:line="240" w:lineRule="auto"/>
      </w:pPr>
      <w:r>
        <w:separator/>
      </w:r>
    </w:p>
  </w:endnote>
  <w:endnote w:type="continuationSeparator" w:id="0">
    <w:p w:rsidR="00E94290" w:rsidRDefault="00E942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00"/>
    <w:family w:val="auto"/>
    <w:pitch w:val="default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85E" w:rsidRDefault="002868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85E" w:rsidRDefault="00E94290">
    <w:pPr>
      <w:pStyle w:val="Footer"/>
      <w:jc w:val="center"/>
      <w:rPr>
        <w:rFonts w:ascii="Times New Roman" w:hAnsi="Times New Roman" w:cs="Times New Roman"/>
        <w:b/>
        <w:i/>
        <w:color w:val="008000"/>
      </w:rPr>
    </w:pPr>
    <w:r>
      <w:rPr>
        <w:noProof/>
        <w:color w:val="008000"/>
        <w:lang w:eastAsia="en-PH"/>
      </w:rPr>
      <mc:AlternateContent>
        <mc:Choice Requires="wps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margin">
                <wp:posOffset>-927100</wp:posOffset>
              </wp:positionH>
              <wp:positionV relativeFrom="paragraph">
                <wp:posOffset>212090</wp:posOffset>
              </wp:positionV>
              <wp:extent cx="8058150" cy="45085"/>
              <wp:effectExtent l="0" t="0" r="0" b="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8058150" cy="45085"/>
                      </a:xfrm>
                      <a:prstGeom prst="rect">
                        <a:avLst/>
                      </a:prstGeom>
                      <a:solidFill>
                        <a:srgbClr val="006600">
                          <a:alpha val="78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13" o:spid="_x0000_s1026" o:spt="1" style="position:absolute;left:0pt;margin-left:-73pt;margin-top:16.7pt;height:3.55pt;width:634.5pt;mso-position-horizontal-relative:margin;rotation:11796480f;z-index:251666432;v-text-anchor:middle;mso-width-relative:page;mso-height-relative:page;" fillcolor="#006600" filled="t" stroked="f" coordsize="21600,21600" o:gfxdata="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">
              <v:fill on="t" opacity="51118f" focussize="0,0"/>
              <v:stroke on="f"/>
              <v:imagedata o:title=""/>
              <o:lock v:ext="edit" aspectratio="f"/>
            </v:rect>
          </w:pict>
        </mc:Fallback>
      </mc:AlternateContent>
    </w:r>
    <w:r>
      <w:rPr>
        <w:rFonts w:ascii="Times New Roman" w:hAnsi="Times New Roman" w:cs="Times New Roman"/>
        <w:b/>
        <w:i/>
        <w:color w:val="008000"/>
      </w:rPr>
      <w:t>VISION:  “TAU as one of the top 500 universities in Asia”</w:t>
    </w:r>
  </w:p>
  <w:p w:rsidR="0028685E" w:rsidRDefault="00E94290">
    <w:pPr>
      <w:pStyle w:val="NoSpacing"/>
      <w:spacing w:line="360" w:lineRule="auto"/>
      <w:rPr>
        <w:rFonts w:ascii="Times New Roman" w:hAnsi="Times New Roman" w:cs="Times New Roman"/>
        <w:i/>
        <w:color w:val="008000"/>
        <w:sz w:val="18"/>
        <w:szCs w:val="32"/>
      </w:rPr>
    </w:pPr>
    <w:r>
      <w:rPr>
        <w:rFonts w:ascii="Times New Roman" w:hAnsi="Times New Roman" w:cs="Times New Roman"/>
        <w:b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3361690</wp:posOffset>
          </wp:positionH>
          <wp:positionV relativeFrom="paragraph">
            <wp:posOffset>173355</wp:posOffset>
          </wp:positionV>
          <wp:extent cx="173355" cy="174625"/>
          <wp:effectExtent l="0" t="0" r="0" b="0"/>
          <wp:wrapNone/>
          <wp:docPr id="117" name="Picture 1" descr="http://images.all-free-download.com/images/graphiclarge/green_globe_email_579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" name="Picture 1" descr="http://images.all-free-download.com/images/graphiclarge/green_globe_email_579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3355" cy="174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160655</wp:posOffset>
          </wp:positionH>
          <wp:positionV relativeFrom="paragraph">
            <wp:posOffset>142240</wp:posOffset>
          </wp:positionV>
          <wp:extent cx="250190" cy="250825"/>
          <wp:effectExtent l="19050" t="0" r="0" b="0"/>
          <wp:wrapNone/>
          <wp:docPr id="118" name="Picture 37" descr="http://cdn.mysitemyway.com/etc-mysitemyway/icons/legacy-previews/icons-256/3d-glossy-green-orbs-icons-business/103357-3d-glossy-green-orb-icon-business-fa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" name="Picture 37" descr="http://cdn.mysitemyway.com/etc-mysitemyway/icons/legacy-previews/icons-256/3d-glossy-green-orbs-icons-business/103357-3d-glossy-green-orb-icon-business-fax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1334" cy="25227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i/>
        <w:color w:val="008000"/>
        <w:sz w:val="18"/>
        <w:szCs w:val="32"/>
      </w:rPr>
      <w:t xml:space="preserve"> </w:t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</w:p>
  <w:p w:rsidR="0028685E" w:rsidRDefault="00E94290">
    <w:pPr>
      <w:pStyle w:val="NoSpacing"/>
      <w:spacing w:line="360" w:lineRule="auto"/>
      <w:ind w:left="720"/>
      <w:rPr>
        <w:rFonts w:ascii="Times New Roman" w:hAnsi="Times New Roman" w:cs="Times New Roman"/>
        <w:i/>
        <w:color w:val="008000"/>
        <w:sz w:val="18"/>
        <w:szCs w:val="32"/>
      </w:rPr>
    </w:pPr>
    <w:r>
      <w:rPr>
        <w:rFonts w:ascii="Times New Roman" w:hAnsi="Times New Roman" w:cs="Times New Roman"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3310255</wp:posOffset>
          </wp:positionH>
          <wp:positionV relativeFrom="paragraph">
            <wp:posOffset>151130</wp:posOffset>
          </wp:positionV>
          <wp:extent cx="252730" cy="254635"/>
          <wp:effectExtent l="0" t="0" r="0" b="0"/>
          <wp:wrapNone/>
          <wp:docPr id="119" name="Picture 40" descr="http://www.eastwestreviewcenter.com/wp-content/uploads/2015/10/103381-3d-glossy-green-orb-icon-business-glob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" name="Picture 40" descr="http://www.eastwestreviewcenter.com/wp-content/uploads/2015/10/103381-3d-glossy-green-orb-icon-business-globe.pn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2875" cy="2546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215900</wp:posOffset>
          </wp:positionH>
          <wp:positionV relativeFrom="paragraph">
            <wp:posOffset>181610</wp:posOffset>
          </wp:positionV>
          <wp:extent cx="147320" cy="153035"/>
          <wp:effectExtent l="19050" t="0" r="4779" b="0"/>
          <wp:wrapNone/>
          <wp:docPr id="120" name="Picture 43" descr="http://bizzoommarketing.com.au/_images/ICON_Biz_P_Phone-gre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" name="Picture 43" descr="http://bizzoommarketing.com.au/_images/ICON_Biz_P_Phone-green.pn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621" cy="15276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i/>
        <w:color w:val="008000"/>
        <w:sz w:val="18"/>
        <w:szCs w:val="32"/>
      </w:rPr>
      <w:t xml:space="preserve">+6345 934 0216 </w:t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  <w:t>tauars@tau.edu.ph</w:t>
    </w:r>
    <w:r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shd w:val="clear" w:color="000000" w:fill="000000"/>
      </w:rPr>
      <w:t xml:space="preserve"> </w:t>
    </w:r>
  </w:p>
  <w:p w:rsidR="0028685E" w:rsidRDefault="00E94290">
    <w:pPr>
      <w:pStyle w:val="NoSpacing"/>
      <w:spacing w:line="360" w:lineRule="auto"/>
      <w:ind w:firstLine="720"/>
      <w:rPr>
        <w:rFonts w:ascii="Times New Roman" w:hAnsi="Times New Roman" w:cs="Times New Roman"/>
        <w:i/>
        <w:color w:val="008000"/>
        <w:sz w:val="18"/>
        <w:szCs w:val="32"/>
      </w:rPr>
    </w:pPr>
    <w:r>
      <w:rPr>
        <w:rFonts w:ascii="Times New Roman" w:hAnsi="Times New Roman" w:cs="Times New Roman"/>
        <w:i/>
        <w:color w:val="008000"/>
        <w:sz w:val="18"/>
        <w:szCs w:val="32"/>
      </w:rPr>
      <w:t>+6345 934 0716</w:t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  <w:t>www.tau.edu.ph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85E" w:rsidRDefault="002868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4290" w:rsidRDefault="00E94290">
      <w:pPr>
        <w:spacing w:after="0"/>
      </w:pPr>
      <w:r>
        <w:separator/>
      </w:r>
    </w:p>
  </w:footnote>
  <w:footnote w:type="continuationSeparator" w:id="0">
    <w:p w:rsidR="00E94290" w:rsidRDefault="00E9429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85E" w:rsidRDefault="002868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85E" w:rsidRDefault="00E94290">
    <w:pPr>
      <w:pStyle w:val="Header"/>
    </w:pPr>
    <w:r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column">
                <wp:posOffset>571500</wp:posOffset>
              </wp:positionH>
              <wp:positionV relativeFrom="paragraph">
                <wp:posOffset>-67310</wp:posOffset>
              </wp:positionV>
              <wp:extent cx="4842510" cy="971550"/>
              <wp:effectExtent l="0" t="0" r="0" b="0"/>
              <wp:wrapNone/>
              <wp:docPr id="4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42510" cy="971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</w:p>
                        <w:p w:rsidR="0028685E" w:rsidRDefault="00E94290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Republic of the Philippines</w:t>
                          </w:r>
                        </w:p>
                        <w:p w:rsidR="0028685E" w:rsidRDefault="00E94290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44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T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  <w:t>ARLAC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44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 A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  <w:t>GRICULTURAL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44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 U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  <w:t>NIVERSITY</w:t>
                          </w:r>
                        </w:p>
                        <w:p w:rsidR="0028685E" w:rsidRDefault="00E94290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0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0"/>
                              <w:szCs w:val="34"/>
                            </w:rPr>
                            <w:t xml:space="preserve">Camiling, Tarlac </w:t>
                          </w:r>
                        </w:p>
                        <w:p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</w:p>
                        <w:p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</w:p>
                        <w:p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Text Box 10" o:spid="_x0000_s1026" o:spt="202" type="#_x0000_t202" style="position:absolute;left:0pt;margin-left:45pt;margin-top:-5.3pt;height:76.5pt;width:381.3pt;z-index:251667456;mso-width-relative:page;mso-height-relative:page;" filled="f" stroked="f" coordsize="21600,21600" o:gfxdata="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nJlkV9cAAAAKAQAADwAAAAAAAAABACAAAAAi&#10;AAAAZHJzL2Rvd25yZXYueG1sUEsBAhQAFAAAAAgAh07iQAD2NCYLAgAAIwQAAA4AAAAAAAAAAQAg&#10;AAAAJgEAAGRycy9lMm9Eb2MueG1sUEsFBgAAAAAGAAYAWQEAAKMFAAAAAA==&#10;">
              <v:fill on="f" focussize="0,0"/>
              <v:stroke on="f"/>
              <v:imagedata o:title=""/>
              <o:lock v:ext="edit" aspectratio="f"/>
              <v:textbox>
                <w:txbxContent>
                  <w:p w14:paraId="6B0AF789">
                    <w:pPr>
                      <w:pStyle w:val="11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</w:p>
                  <w:p w14:paraId="162DD980">
                    <w:pPr>
                      <w:pStyle w:val="11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>Republic of the Philippines</w:t>
                    </w:r>
                  </w:p>
                  <w:p w14:paraId="59FB22CC">
                    <w:pPr>
                      <w:pStyle w:val="11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44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>T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>ARLAC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44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 xml:space="preserve"> A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>GRICULTURAL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44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 xml:space="preserve"> U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>NIVERSITY</w:t>
                    </w:r>
                  </w:p>
                  <w:p w14:paraId="55ACACD4">
                    <w:pPr>
                      <w:pStyle w:val="11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color w:val="FFFFFF" w:themeColor="background1"/>
                        <w:sz w:val="20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  <w:r>
                      <w:rPr>
                        <w:rFonts w:ascii="Times New Roman" w:hAnsi="Times New Roman" w:cs="Times New Roman"/>
                        <w:color w:val="FFFFFF" w:themeColor="background1"/>
                        <w:sz w:val="20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 xml:space="preserve">Camiling, Tarlac </w:t>
                    </w:r>
                  </w:p>
                  <w:p w14:paraId="64C79CFC">
                    <w:pPr>
                      <w:pStyle w:val="11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</w:p>
                  <w:p w14:paraId="35827E1B">
                    <w:pPr>
                      <w:pStyle w:val="11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</w:p>
                  <w:p w14:paraId="034E44D1">
                    <w:pPr>
                      <w:pStyle w:val="11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PH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-427990</wp:posOffset>
          </wp:positionH>
          <wp:positionV relativeFrom="paragraph">
            <wp:posOffset>-121920</wp:posOffset>
          </wp:positionV>
          <wp:extent cx="1035050" cy="1028065"/>
          <wp:effectExtent l="0" t="0" r="0" b="635"/>
          <wp:wrapNone/>
          <wp:docPr id="116" name="Picture 6" descr="TAU LOGO FINAL VERSION (1)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" name="Picture 6" descr="TAU LOGO FINAL VERSION (1) (1)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5050" cy="1028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1043940</wp:posOffset>
              </wp:positionH>
              <wp:positionV relativeFrom="paragraph">
                <wp:posOffset>-36195</wp:posOffset>
              </wp:positionV>
              <wp:extent cx="8058150" cy="857250"/>
              <wp:effectExtent l="22860" t="20955" r="34290" b="45720"/>
              <wp:wrapNone/>
              <wp:docPr id="2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58150" cy="857250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38100">
                        <a:solidFill>
                          <a:schemeClr val="lt1">
                            <a:lumMod val="95000"/>
                            <a:lumOff val="0"/>
                          </a:schemeClr>
                        </a:solidFill>
                        <a:miter lim="800000"/>
                      </a:ln>
                      <a:effectLst>
                        <a:outerShdw dist="28398" dir="3806097" algn="ctr" rotWithShape="0">
                          <a:schemeClr val="accent6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3" o:spid="_x0000_s1026" o:spt="1" style="position:absolute;left:0pt;margin-left:-82.2pt;margin-top:-2.85pt;height:67.5pt;width:634.5pt;z-index:251663360;v-text-anchor:middle;mso-width-relative:page;mso-height-relative:page;" fillcolor="#008000" filled="t" stroked="t" coordsize="21600,21600" o:gfxdata="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">
              <v:fill on="t" focussize="0,0"/>
              <v:stroke weight="3pt" color="#F2F2F2 [3201]" miterlimit="8" joinstyle="miter"/>
              <v:imagedata o:title=""/>
              <o:lock v:ext="edit" aspectratio="f"/>
              <v:shadow on="t" color="#385724 [3209]" opacity="32768f" offset="1pt,2pt" origin="0f,0f" matrix="65536f,0f,0f,65536f"/>
            </v:rect>
          </w:pict>
        </mc:Fallback>
      </mc:AlternateContent>
    </w:r>
  </w:p>
  <w:p w:rsidR="0028685E" w:rsidRDefault="0028685E">
    <w:pPr>
      <w:pStyle w:val="Header"/>
    </w:pPr>
  </w:p>
  <w:p w:rsidR="0028685E" w:rsidRDefault="0028685E">
    <w:pPr>
      <w:pStyle w:val="Header"/>
    </w:pPr>
  </w:p>
  <w:p w:rsidR="0028685E" w:rsidRDefault="0028685E">
    <w:pPr>
      <w:pStyle w:val="Header"/>
    </w:pPr>
  </w:p>
  <w:p w:rsidR="0028685E" w:rsidRDefault="0028685E">
    <w:pPr>
      <w:pStyle w:val="Header"/>
    </w:pPr>
  </w:p>
  <w:p w:rsidR="0028685E" w:rsidRDefault="0028685E">
    <w:pPr>
      <w:pStyle w:val="Header"/>
    </w:pPr>
  </w:p>
  <w:p w:rsidR="0028685E" w:rsidRDefault="00E94290">
    <w:pPr>
      <w:pStyle w:val="Header"/>
      <w:jc w:val="center"/>
      <w:rPr>
        <w:rFonts w:ascii="Times New Roman" w:hAnsi="Times New Roman" w:cs="Times New Roman"/>
        <w:b/>
        <w:sz w:val="28"/>
      </w:rPr>
    </w:pPr>
    <w:r>
      <w:rPr>
        <w:rFonts w:ascii="Times New Roman" w:hAnsi="Times New Roman" w:cs="Times New Roman"/>
        <w:b/>
        <w:sz w:val="28"/>
      </w:rPr>
      <w:t xml:space="preserve">ADMISSION AND </w:t>
    </w:r>
    <w:r>
      <w:rPr>
        <w:rFonts w:ascii="Times New Roman" w:hAnsi="Times New Roman" w:cs="Times New Roman"/>
        <w:b/>
        <w:sz w:val="28"/>
      </w:rPr>
      <w:t>REGISTRATION SERVIC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85E" w:rsidRDefault="002868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0NDcwtTAxMzQFIiUdpeDU4uLM/DyQAkOLWgDPf7/vLQAAAA=="/>
  </w:docVars>
  <w:rsids>
    <w:rsidRoot w:val="00E416A0"/>
    <w:rsid w:val="00091745"/>
    <w:rsid w:val="00092288"/>
    <w:rsid w:val="000D0C71"/>
    <w:rsid w:val="00150E3F"/>
    <w:rsid w:val="001840AF"/>
    <w:rsid w:val="00196F81"/>
    <w:rsid w:val="001F1800"/>
    <w:rsid w:val="001F699C"/>
    <w:rsid w:val="002269D7"/>
    <w:rsid w:val="00276401"/>
    <w:rsid w:val="00280F5D"/>
    <w:rsid w:val="00283AA8"/>
    <w:rsid w:val="002861C3"/>
    <w:rsid w:val="0028685E"/>
    <w:rsid w:val="0029623A"/>
    <w:rsid w:val="002A2EFE"/>
    <w:rsid w:val="002E79D1"/>
    <w:rsid w:val="002F68D0"/>
    <w:rsid w:val="00326D3B"/>
    <w:rsid w:val="00341A82"/>
    <w:rsid w:val="003527D8"/>
    <w:rsid w:val="00377813"/>
    <w:rsid w:val="0038698E"/>
    <w:rsid w:val="00396AEF"/>
    <w:rsid w:val="003A5B7E"/>
    <w:rsid w:val="003B179C"/>
    <w:rsid w:val="003D41CF"/>
    <w:rsid w:val="003E2E6F"/>
    <w:rsid w:val="003E60C1"/>
    <w:rsid w:val="00400A86"/>
    <w:rsid w:val="00435B6A"/>
    <w:rsid w:val="00486E3E"/>
    <w:rsid w:val="00504C31"/>
    <w:rsid w:val="005516B7"/>
    <w:rsid w:val="00562229"/>
    <w:rsid w:val="00566527"/>
    <w:rsid w:val="00577DF1"/>
    <w:rsid w:val="00593076"/>
    <w:rsid w:val="00593232"/>
    <w:rsid w:val="005F21B7"/>
    <w:rsid w:val="00646C2B"/>
    <w:rsid w:val="00656FED"/>
    <w:rsid w:val="006923EB"/>
    <w:rsid w:val="007333DC"/>
    <w:rsid w:val="00734C1B"/>
    <w:rsid w:val="007467CA"/>
    <w:rsid w:val="00762F9E"/>
    <w:rsid w:val="0077141A"/>
    <w:rsid w:val="007937EA"/>
    <w:rsid w:val="007F1AAA"/>
    <w:rsid w:val="007F2AFF"/>
    <w:rsid w:val="007F3098"/>
    <w:rsid w:val="0080035C"/>
    <w:rsid w:val="00800D70"/>
    <w:rsid w:val="008169A0"/>
    <w:rsid w:val="0082015B"/>
    <w:rsid w:val="0082633C"/>
    <w:rsid w:val="008533B5"/>
    <w:rsid w:val="008A6A26"/>
    <w:rsid w:val="008D3B55"/>
    <w:rsid w:val="008E1020"/>
    <w:rsid w:val="00901CCC"/>
    <w:rsid w:val="00933523"/>
    <w:rsid w:val="00935520"/>
    <w:rsid w:val="00966E82"/>
    <w:rsid w:val="009A68FF"/>
    <w:rsid w:val="009C0B50"/>
    <w:rsid w:val="009F3E0A"/>
    <w:rsid w:val="00A24650"/>
    <w:rsid w:val="00A454D8"/>
    <w:rsid w:val="00A539B8"/>
    <w:rsid w:val="00A758FE"/>
    <w:rsid w:val="00A9075E"/>
    <w:rsid w:val="00AB5315"/>
    <w:rsid w:val="00AB534E"/>
    <w:rsid w:val="00AE60C4"/>
    <w:rsid w:val="00B3692D"/>
    <w:rsid w:val="00B369D4"/>
    <w:rsid w:val="00B66858"/>
    <w:rsid w:val="00B9003A"/>
    <w:rsid w:val="00BA1304"/>
    <w:rsid w:val="00BA1D77"/>
    <w:rsid w:val="00BC1FFC"/>
    <w:rsid w:val="00BC3A53"/>
    <w:rsid w:val="00BC3E0B"/>
    <w:rsid w:val="00BD6A70"/>
    <w:rsid w:val="00C2271C"/>
    <w:rsid w:val="00C258A7"/>
    <w:rsid w:val="00C34302"/>
    <w:rsid w:val="00C35E78"/>
    <w:rsid w:val="00C5310F"/>
    <w:rsid w:val="00C73657"/>
    <w:rsid w:val="00CC416F"/>
    <w:rsid w:val="00CE57B8"/>
    <w:rsid w:val="00D0143F"/>
    <w:rsid w:val="00D060BB"/>
    <w:rsid w:val="00D47D0A"/>
    <w:rsid w:val="00D622FE"/>
    <w:rsid w:val="00D70604"/>
    <w:rsid w:val="00D75283"/>
    <w:rsid w:val="00D90180"/>
    <w:rsid w:val="00DA3A94"/>
    <w:rsid w:val="00DA7E32"/>
    <w:rsid w:val="00DC7DB1"/>
    <w:rsid w:val="00E36F20"/>
    <w:rsid w:val="00E379F3"/>
    <w:rsid w:val="00E416A0"/>
    <w:rsid w:val="00E94290"/>
    <w:rsid w:val="00EE698B"/>
    <w:rsid w:val="00EF4244"/>
    <w:rsid w:val="00F13924"/>
    <w:rsid w:val="00F171BA"/>
    <w:rsid w:val="00F37DE6"/>
    <w:rsid w:val="00F45A5B"/>
    <w:rsid w:val="00F57B6C"/>
    <w:rsid w:val="00F84EA3"/>
    <w:rsid w:val="00FF3EE8"/>
    <w:rsid w:val="0AF150CE"/>
    <w:rsid w:val="3D615B73"/>
    <w:rsid w:val="53672813"/>
    <w:rsid w:val="5D9220CF"/>
    <w:rsid w:val="5DFE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3164F3B"/>
  <w15:docId w15:val="{20812851-03DE-4174-98F5-625D992D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eastAsiaTheme="minorEastAs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eastAsiaTheme="minorHAnsi" w:hAnsi="Segoe UI" w:cs="Segoe UI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D19EE5F-F704-4597-B3F5-3E1CBBE0D0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U-OP 1</dc:creator>
  <cp:lastModifiedBy>Regina Pablo</cp:lastModifiedBy>
  <cp:revision>2</cp:revision>
  <cp:lastPrinted>2024-06-13T06:29:00Z</cp:lastPrinted>
  <dcterms:created xsi:type="dcterms:W3CDTF">2024-12-13T08:04:00Z</dcterms:created>
  <dcterms:modified xsi:type="dcterms:W3CDTF">2024-12-13T08:04:00Z</dcterms:modified>
  <dc:description/>
  <dc:identifier/>
  <dc:language/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283</vt:lpwstr>
  </property>
  <property fmtid="{D5CDD505-2E9C-101B-9397-08002B2CF9AE}" pid="3" name="ICV">
    <vt:lpwstr>082BE0B53BBC47F09FDFFCD5B3BB1CD2_13</vt:lpwstr>
  </property>
</Properties>
</file>